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5fbbc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720a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ac7d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7Z</dcterms:created>
  <dcterms:modified xsi:type="dcterms:W3CDTF">2016-12-06T00:29:37Z</dcterms:modified>
</cp:coreProperties>
</file>